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C945C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029479D9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151326F1" w14:textId="74E7CD8F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D67288">
        <w:rPr>
          <w:rFonts w:ascii="Times New Roman" w:hAnsi="Times New Roman" w:cs="Times New Roman"/>
          <w:b/>
          <w:bCs/>
          <w:sz w:val="28"/>
          <w:szCs w:val="28"/>
        </w:rPr>
        <w:t>– Pulkit Arora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D67288">
        <w:rPr>
          <w:rFonts w:ascii="Times New Roman" w:hAnsi="Times New Roman" w:cs="Times New Roman"/>
          <w:sz w:val="28"/>
          <w:szCs w:val="28"/>
        </w:rPr>
        <w:t>9915102055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D67288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D67288">
        <w:rPr>
          <w:rFonts w:ascii="Times New Roman" w:hAnsi="Times New Roman" w:cs="Times New Roman"/>
          <w:sz w:val="28"/>
          <w:szCs w:val="28"/>
        </w:rPr>
        <w:t>E3</w:t>
      </w:r>
    </w:p>
    <w:p w14:paraId="1AC9AC5E" w14:textId="1071EF1E"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9C5B99">
        <w:rPr>
          <w:rFonts w:ascii="Times New Roman" w:hAnsi="Times New Roman" w:cs="Times New Roman"/>
          <w:sz w:val="28"/>
          <w:szCs w:val="28"/>
        </w:rPr>
        <w:t>…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D67288">
        <w:rPr>
          <w:rFonts w:ascii="Times New Roman" w:hAnsi="Times New Roman" w:cs="Times New Roman"/>
          <w:sz w:val="28"/>
          <w:szCs w:val="28"/>
        </w:rPr>
        <w:t>cognizant</w:t>
      </w:r>
      <w:r w:rsidR="009C5B99">
        <w:rPr>
          <w:rFonts w:ascii="Times New Roman" w:hAnsi="Times New Roman" w:cs="Times New Roman"/>
          <w:sz w:val="28"/>
          <w:szCs w:val="28"/>
        </w:rPr>
        <w:t>.</w:t>
      </w:r>
    </w:p>
    <w:p w14:paraId="45E6613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22BAD3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0A08F43" w14:textId="4C894270" w:rsidR="004D63F9" w:rsidRDefault="00D6728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joining in </w:t>
      </w:r>
      <w:proofErr w:type="spellStart"/>
      <w:r>
        <w:rPr>
          <w:rFonts w:ascii="Times New Roman" w:hAnsi="Times New Roman" w:cs="Times New Roman"/>
          <w:sz w:val="24"/>
          <w:szCs w:val="24"/>
        </w:rPr>
        <w:t>sql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14:paraId="48C69748" w14:textId="12EB0330" w:rsidR="00D67288" w:rsidRDefault="00D6728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 program to print pyramid.</w:t>
      </w:r>
    </w:p>
    <w:p w14:paraId="3AA4E25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28C1E1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46C17B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1D60DB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BD8D73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8C5E3A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ABB42D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CFF8B9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29B121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213092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F53DBF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F2B4E41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B4BA34F" w14:textId="0C508F35" w:rsidR="004D63F9" w:rsidRDefault="00D67288" w:rsidP="00D67288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yourself.</w:t>
      </w:r>
    </w:p>
    <w:p w14:paraId="0992A452" w14:textId="2B559304" w:rsidR="00D67288" w:rsidRDefault="00D67288" w:rsidP="00D67288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ing to relocate?</w:t>
      </w:r>
      <w:bookmarkStart w:id="0" w:name="_GoBack"/>
      <w:bookmarkEnd w:id="0"/>
    </w:p>
    <w:p w14:paraId="5FC4E25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F2D13B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F5AAFC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515F34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623CFE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6EB9F5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84DB9C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8DDF9CF" w14:textId="77777777"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C914ED"/>
    <w:rsid w:val="00D67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3C8E7"/>
  <w15:docId w15:val="{25A06535-6CE1-4507-9E56-7F3C7C79F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17</Words>
  <Characters>667</Characters>
  <Application>Microsoft Office Word</Application>
  <DocSecurity>0</DocSecurity>
  <Lines>5</Lines>
  <Paragraphs>1</Paragraphs>
  <ScaleCrop>false</ScaleCrop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pulkit arora</cp:lastModifiedBy>
  <cp:revision>6</cp:revision>
  <dcterms:created xsi:type="dcterms:W3CDTF">2018-12-17T15:18:00Z</dcterms:created>
  <dcterms:modified xsi:type="dcterms:W3CDTF">2019-01-02T18:47:00Z</dcterms:modified>
</cp:coreProperties>
</file>